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7983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8678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6T13:49:50Z</dcterms:created>
  <dcterms:modified xsi:type="dcterms:W3CDTF">2022-01-06T13:49:50Z</dcterms:modified>
</cp:coreProperties>
</file>